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5FC5B" w14:textId="426B946D" w:rsidR="00640E97" w:rsidRPr="008B536F" w:rsidRDefault="00640E97" w:rsidP="008E64F6">
      <w:pPr>
        <w:spacing w:line="276" w:lineRule="auto"/>
        <w:ind w:left="1701"/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</w:pPr>
      <w:r w:rsidRPr="008B536F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t xml:space="preserve">Women with </w:t>
      </w:r>
      <w:r w:rsidR="008B536F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br/>
      </w:r>
      <w:r w:rsidRPr="008B536F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t>Disabilities Australia</w:t>
      </w:r>
    </w:p>
    <w:p w14:paraId="2660EF39" w14:textId="49191790" w:rsidR="00D020E6" w:rsidRPr="008B536F" w:rsidRDefault="00FE001A" w:rsidP="00FE001A">
      <w:pPr>
        <w:spacing w:line="276" w:lineRule="auto"/>
        <w:ind w:left="1701"/>
        <w:rPr>
          <w:rFonts w:asciiTheme="minorBidi" w:eastAsia="Microsoft JhengHei" w:hAnsiTheme="minorBidi"/>
          <w:b/>
          <w:color w:val="7030A0"/>
          <w:sz w:val="60"/>
          <w:szCs w:val="60"/>
          <w:lang w:val="en-US"/>
        </w:rPr>
      </w:pPr>
      <w:r w:rsidRPr="008B536F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 xml:space="preserve"> </w:t>
      </w:r>
      <w:r w:rsidR="00640E97" w:rsidRPr="008B536F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(</w:t>
      </w:r>
      <w:r w:rsidR="001771E3" w:rsidRPr="008B536F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澳洲殘障女性組織</w:t>
      </w:r>
      <w:r w:rsidR="00640E97" w:rsidRPr="008B536F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)</w:t>
      </w:r>
      <w:r w:rsidRPr="00FE001A">
        <w:rPr>
          <w:rFonts w:ascii="Arial" w:hAnsi="Arial" w:cs="Arial"/>
          <w:noProof/>
          <w:sz w:val="28"/>
          <w:szCs w:val="28"/>
          <w:lang w:val="en-US"/>
        </w:rPr>
        <w:t xml:space="preserve"> </w:t>
      </w: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281E1F46" wp14:editId="5A94755F">
            <wp:extent cx="3180080" cy="3180080"/>
            <wp:effectExtent l="0" t="0" r="0" b="0"/>
            <wp:docPr id="9" name="Picture 9" descr="A picture containing vector graphics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ight_to_choic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008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6221D" w14:textId="77777777" w:rsidR="00D020E6" w:rsidRPr="008B536F" w:rsidRDefault="00213961" w:rsidP="008B536F">
      <w:pPr>
        <w:spacing w:line="360" w:lineRule="auto"/>
        <w:jc w:val="center"/>
        <w:rPr>
          <w:rFonts w:asciiTheme="minorBidi" w:eastAsia="Microsoft JhengHei" w:hAnsiTheme="minorBidi"/>
        </w:rPr>
      </w:pPr>
    </w:p>
    <w:p w14:paraId="1F17AC85" w14:textId="77777777" w:rsidR="0033645C" w:rsidRPr="008B536F" w:rsidRDefault="00213961" w:rsidP="008B536F">
      <w:pPr>
        <w:spacing w:line="360" w:lineRule="auto"/>
        <w:rPr>
          <w:rFonts w:asciiTheme="minorBidi" w:eastAsia="Microsoft JhengHei" w:hAnsiTheme="minorBidi"/>
          <w:lang w:val="en-US"/>
        </w:rPr>
      </w:pPr>
    </w:p>
    <w:p w14:paraId="6A423910" w14:textId="77777777" w:rsidR="0090065A" w:rsidRPr="008B536F" w:rsidRDefault="001771E3" w:rsidP="008E64F6">
      <w:pPr>
        <w:pStyle w:val="Heading1"/>
        <w:spacing w:line="480" w:lineRule="auto"/>
        <w:ind w:left="1701"/>
        <w:rPr>
          <w:rFonts w:asciiTheme="minorBidi" w:eastAsia="Microsoft JhengHei" w:hAnsiTheme="minorBidi" w:cstheme="minorBidi"/>
          <w:b/>
          <w:color w:val="000000" w:themeColor="text1"/>
          <w:sz w:val="56"/>
          <w:szCs w:val="56"/>
          <w:lang w:val="en-US"/>
        </w:rPr>
      </w:pPr>
      <w:r w:rsidRPr="008B536F">
        <w:rPr>
          <w:rFonts w:asciiTheme="minorBidi" w:eastAsia="Microsoft JhengHei" w:hAnsiTheme="minorBidi" w:cstheme="minorBidi"/>
          <w:b/>
          <w:color w:val="000000" w:themeColor="text1"/>
          <w:sz w:val="56"/>
          <w:szCs w:val="56"/>
          <w:lang w:val="zh-HK"/>
        </w:rPr>
        <w:t>第二冊</w:t>
      </w:r>
    </w:p>
    <w:p w14:paraId="0DDD88BF" w14:textId="399768F7" w:rsidR="00D020E6" w:rsidRPr="008B536F" w:rsidRDefault="008B536F" w:rsidP="008E64F6">
      <w:pPr>
        <w:pStyle w:val="Heading1"/>
        <w:spacing w:line="480" w:lineRule="auto"/>
        <w:ind w:left="1701"/>
        <w:rPr>
          <w:rFonts w:asciiTheme="minorBidi" w:eastAsia="Microsoft JhengHei" w:hAnsiTheme="minorBidi" w:cstheme="minorBidi"/>
        </w:rPr>
      </w:pPr>
      <w:r w:rsidRPr="008B536F">
        <w:rPr>
          <w:rFonts w:asciiTheme="minorBidi" w:eastAsia="Microsoft JhengHei" w:hAnsiTheme="minorBidi" w:cstheme="minorBidi"/>
          <w:b/>
          <w:bCs/>
          <w:noProof/>
          <w:sz w:val="64"/>
          <w:szCs w:val="64"/>
          <w:lang w:val="en-PH" w:eastAsia="en-PH"/>
        </w:rPr>
        <w:drawing>
          <wp:anchor distT="0" distB="0" distL="114300" distR="114300" simplePos="0" relativeHeight="251658240" behindDoc="0" locked="0" layoutInCell="1" allowOverlap="1" wp14:anchorId="6B68024E" wp14:editId="55128ED3">
            <wp:simplePos x="0" y="0"/>
            <wp:positionH relativeFrom="column">
              <wp:posOffset>4457700</wp:posOffset>
            </wp:positionH>
            <wp:positionV relativeFrom="paragraph">
              <wp:posOffset>1258570</wp:posOffset>
            </wp:positionV>
            <wp:extent cx="1738613" cy="836625"/>
            <wp:effectExtent l="0" t="0" r="0" b="1905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WWDA_Logo.eps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8613" cy="836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71E3" w:rsidRPr="008B536F">
        <w:rPr>
          <w:rFonts w:asciiTheme="minorBidi" w:eastAsia="Microsoft JhengHei" w:hAnsiTheme="minorBidi" w:cstheme="minorBidi"/>
          <w:b/>
          <w:color w:val="000000" w:themeColor="text1"/>
          <w:sz w:val="56"/>
          <w:szCs w:val="56"/>
          <w:lang w:val="zh-HK"/>
        </w:rPr>
        <w:t>選擇的權利</w:t>
      </w:r>
      <w:r w:rsidR="001771E3" w:rsidRPr="008B536F">
        <w:rPr>
          <w:rFonts w:asciiTheme="minorBidi" w:eastAsia="Microsoft JhengHei" w:hAnsiTheme="minorBidi" w:cstheme="minorBidi"/>
          <w:b/>
          <w:color w:val="000000" w:themeColor="text1"/>
          <w:sz w:val="56"/>
          <w:szCs w:val="56"/>
          <w:lang w:val="zh-HK"/>
        </w:rPr>
        <w:br/>
      </w:r>
      <w:r w:rsidR="001771E3" w:rsidRPr="008B536F">
        <w:rPr>
          <w:rFonts w:asciiTheme="minorBidi" w:eastAsia="Microsoft JhengHei" w:hAnsiTheme="minorBidi" w:cstheme="minorBidi"/>
        </w:rPr>
        <w:br w:type="page"/>
      </w:r>
    </w:p>
    <w:tbl>
      <w:tblPr>
        <w:tblW w:w="9072" w:type="dxa"/>
        <w:tblLook w:val="04A0" w:firstRow="1" w:lastRow="0" w:firstColumn="1" w:lastColumn="0" w:noHBand="0" w:noVBand="1"/>
      </w:tblPr>
      <w:tblGrid>
        <w:gridCol w:w="3656"/>
        <w:gridCol w:w="5416"/>
      </w:tblGrid>
      <w:tr w:rsidR="006E16A3" w:rsidRPr="008B536F" w14:paraId="70E0DB70" w14:textId="77777777" w:rsidTr="008B536F">
        <w:tc>
          <w:tcPr>
            <w:tcW w:w="3656" w:type="dxa"/>
            <w:vAlign w:val="center"/>
          </w:tcPr>
          <w:p w14:paraId="572964A9" w14:textId="77777777" w:rsidR="0033645C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bookmarkStart w:id="0" w:name="_GoBack"/>
            <w:bookmarkEnd w:id="0"/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59264" behindDoc="0" locked="0" layoutInCell="1" allowOverlap="1" wp14:anchorId="5403E6CD" wp14:editId="28079535">
                  <wp:simplePos x="0" y="0"/>
                  <wp:positionH relativeFrom="column">
                    <wp:posOffset>26035</wp:posOffset>
                  </wp:positionH>
                  <wp:positionV relativeFrom="paragraph">
                    <wp:posOffset>-436245</wp:posOffset>
                  </wp:positionV>
                  <wp:extent cx="2137410" cy="1117600"/>
                  <wp:effectExtent l="0" t="0" r="0" b="0"/>
                  <wp:wrapNone/>
                  <wp:docPr id="3" name="图片 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741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555340E0" w14:textId="77777777" w:rsidR="00216304" w:rsidRPr="008B536F" w:rsidRDefault="001771E3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sz w:val="28"/>
                <w:szCs w:val="28"/>
                <w:lang w:val="zh-HK" w:eastAsia="zh-HK"/>
              </w:rPr>
            </w:pPr>
            <w:bookmarkStart w:id="1" w:name="_Hlk23494792"/>
            <w:r w:rsidRPr="008B536F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我們是</w:t>
            </w:r>
            <w:r w:rsidRPr="008B536F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Women with Disabilities Australia</w:t>
            </w:r>
          </w:p>
          <w:p w14:paraId="6A078667" w14:textId="1F5D31FC" w:rsidR="0033645C" w:rsidRPr="008B536F" w:rsidRDefault="001771E3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sz w:val="28"/>
                <w:szCs w:val="28"/>
                <w:lang w:val="en-US"/>
              </w:rPr>
            </w:pPr>
            <w:r w:rsidRPr="008B536F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（澳洲殘障女性組織），</w:t>
            </w:r>
          </w:p>
          <w:p w14:paraId="3DBC038C" w14:textId="77777777" w:rsidR="0033645C" w:rsidRPr="008B536F" w:rsidRDefault="001771E3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/>
              </w:rPr>
            </w:pPr>
            <w:r w:rsidRPr="008B536F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簡稱</w:t>
            </w:r>
            <w:r w:rsidRPr="008B536F">
              <w:rPr>
                <w:rFonts w:asciiTheme="minorBidi" w:eastAsia="Microsoft JhengHei" w:hAnsiTheme="minorBidi"/>
                <w:b/>
                <w:sz w:val="28"/>
                <w:szCs w:val="28"/>
                <w:lang w:val="zh-HK"/>
              </w:rPr>
              <w:t>WWDA</w:t>
            </w:r>
            <w:r w:rsidRPr="008B536F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。</w:t>
            </w:r>
            <w:bookmarkEnd w:id="1"/>
          </w:p>
        </w:tc>
      </w:tr>
      <w:tr w:rsidR="006E16A3" w:rsidRPr="008B536F" w14:paraId="1F91920B" w14:textId="77777777" w:rsidTr="008B536F">
        <w:trPr>
          <w:trHeight w:val="2418"/>
        </w:trPr>
        <w:tc>
          <w:tcPr>
            <w:tcW w:w="3656" w:type="dxa"/>
            <w:vAlign w:val="center"/>
          </w:tcPr>
          <w:p w14:paraId="7D4F3FC2" w14:textId="77777777" w:rsidR="0033645C" w:rsidRPr="008B536F" w:rsidRDefault="00213961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416" w:type="dxa"/>
            <w:vAlign w:val="center"/>
          </w:tcPr>
          <w:p w14:paraId="644E0137" w14:textId="77777777" w:rsidR="0033645C" w:rsidRPr="008B536F" w:rsidRDefault="00213961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/>
              </w:rPr>
            </w:pPr>
          </w:p>
        </w:tc>
      </w:tr>
      <w:tr w:rsidR="006E16A3" w:rsidRPr="008B536F" w14:paraId="38CD00B8" w14:textId="77777777" w:rsidTr="008B536F">
        <w:tc>
          <w:tcPr>
            <w:tcW w:w="3656" w:type="dxa"/>
            <w:vAlign w:val="center"/>
          </w:tcPr>
          <w:p w14:paraId="2E9C7B86" w14:textId="77777777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60288" behindDoc="0" locked="0" layoutInCell="1" allowOverlap="1" wp14:anchorId="666A6CB8" wp14:editId="5B95A4D1">
                  <wp:simplePos x="0" y="0"/>
                  <wp:positionH relativeFrom="column">
                    <wp:posOffset>942975</wp:posOffset>
                  </wp:positionH>
                  <wp:positionV relativeFrom="paragraph">
                    <wp:posOffset>-922020</wp:posOffset>
                  </wp:positionV>
                  <wp:extent cx="1206500" cy="1206500"/>
                  <wp:effectExtent l="0" t="0" r="0" b="0"/>
                  <wp:wrapNone/>
                  <wp:docPr id="1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00" cy="120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3EA0C2C8" w14:textId="77777777" w:rsidR="00672800" w:rsidRPr="008B536F" w:rsidRDefault="001771E3" w:rsidP="008B536F">
            <w:pPr>
              <w:pStyle w:val="ListParagraph"/>
              <w:spacing w:line="360" w:lineRule="auto"/>
              <w:ind w:left="9"/>
              <w:rPr>
                <w:rFonts w:asciiTheme="minorBidi" w:eastAsia="Microsoft JhengHei" w:hAnsiTheme="minorBidi"/>
                <w:b/>
                <w:color w:val="000000" w:themeColor="text1"/>
                <w:sz w:val="28"/>
                <w:szCs w:val="28"/>
                <w:lang w:val="en-US" w:eastAsia="zh-TW"/>
              </w:rPr>
            </w:pPr>
            <w:r w:rsidRPr="008B536F">
              <w:rPr>
                <w:rFonts w:asciiTheme="minorBidi" w:eastAsia="Microsoft JhengHei" w:hAnsiTheme="minorBidi"/>
                <w:b/>
                <w:color w:val="000000" w:themeColor="text1"/>
                <w:sz w:val="28"/>
                <w:szCs w:val="28"/>
                <w:lang w:val="zh-HK" w:eastAsia="zh-TW"/>
              </w:rPr>
              <w:t>第二冊</w:t>
            </w:r>
          </w:p>
          <w:p w14:paraId="369BCA16" w14:textId="77777777" w:rsidR="00672800" w:rsidRDefault="001771E3" w:rsidP="008B536F">
            <w:pPr>
              <w:pStyle w:val="ListParagraph"/>
              <w:spacing w:line="360" w:lineRule="auto"/>
              <w:ind w:left="9"/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</w:pPr>
            <w:r w:rsidRPr="008B536F"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  <w:t>本冊子是關於</w:t>
            </w:r>
            <w:r w:rsidRPr="008B536F">
              <w:rPr>
                <w:rFonts w:asciiTheme="minorBidi" w:eastAsia="Microsoft JhengHei" w:hAnsiTheme="minorBidi"/>
                <w:b/>
                <w:color w:val="000000" w:themeColor="text1"/>
                <w:sz w:val="28"/>
                <w:szCs w:val="28"/>
                <w:lang w:val="zh-HK" w:eastAsia="zh-TW"/>
              </w:rPr>
              <w:t>選擇</w:t>
            </w:r>
            <w:r w:rsidRPr="008B536F"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  <w:t>。</w:t>
            </w:r>
          </w:p>
          <w:p w14:paraId="6DE5201A" w14:textId="77777777" w:rsidR="008E64F6" w:rsidRDefault="008E64F6" w:rsidP="008B536F">
            <w:pPr>
              <w:pStyle w:val="ListParagraph"/>
              <w:spacing w:line="360" w:lineRule="auto"/>
              <w:ind w:left="9"/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439F051F" w14:textId="77777777" w:rsidR="008E64F6" w:rsidRDefault="008E64F6" w:rsidP="008B536F">
            <w:pPr>
              <w:pStyle w:val="ListParagraph"/>
              <w:spacing w:line="360" w:lineRule="auto"/>
              <w:ind w:left="9"/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422DEE7D" w14:textId="33E05DF4" w:rsidR="008E64F6" w:rsidRDefault="008E64F6" w:rsidP="008B536F">
            <w:pPr>
              <w:pStyle w:val="ListParagraph"/>
              <w:spacing w:line="360" w:lineRule="auto"/>
              <w:ind w:left="9"/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41811C67" w14:textId="77777777" w:rsidR="008E64F6" w:rsidRDefault="008E64F6" w:rsidP="008B536F">
            <w:pPr>
              <w:pStyle w:val="ListParagraph"/>
              <w:spacing w:line="360" w:lineRule="auto"/>
              <w:ind w:left="9"/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7AA8CCFD" w14:textId="46944BD4" w:rsidR="008E64F6" w:rsidRPr="008B536F" w:rsidRDefault="008E64F6" w:rsidP="008B536F">
            <w:pPr>
              <w:pStyle w:val="ListParagraph"/>
              <w:spacing w:line="36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</w:tc>
      </w:tr>
      <w:tr w:rsidR="006E16A3" w:rsidRPr="008B536F" w14:paraId="407168DD" w14:textId="77777777" w:rsidTr="008B536F">
        <w:tc>
          <w:tcPr>
            <w:tcW w:w="3656" w:type="dxa"/>
            <w:vAlign w:val="center"/>
          </w:tcPr>
          <w:p w14:paraId="2BA16198" w14:textId="77777777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61312" behindDoc="0" locked="0" layoutInCell="1" allowOverlap="1" wp14:anchorId="0C64C27E" wp14:editId="0A5D2EFD">
                  <wp:simplePos x="0" y="0"/>
                  <wp:positionH relativeFrom="column">
                    <wp:posOffset>901065</wp:posOffset>
                  </wp:positionH>
                  <wp:positionV relativeFrom="paragraph">
                    <wp:posOffset>-29845</wp:posOffset>
                  </wp:positionV>
                  <wp:extent cx="1252855" cy="1536700"/>
                  <wp:effectExtent l="0" t="0" r="4445" b="0"/>
                  <wp:wrapNone/>
                  <wp:docPr id="67" name="图片 6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2855" cy="153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05ABDD76" w14:textId="60D6B1DA" w:rsidR="006A3160" w:rsidRPr="008B536F" w:rsidRDefault="001771E3" w:rsidP="008B536F">
            <w:pP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eastAsia="zh-TW"/>
              </w:rPr>
            </w:pPr>
            <w:bookmarkStart w:id="2" w:name="_Hlk23495016"/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本冊子的目標讀者是</w:t>
            </w:r>
            <w:r w:rsidRPr="008B536F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  <w:t>殘障</w:t>
            </w: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女士和女童。</w:t>
            </w:r>
          </w:p>
          <w:p w14:paraId="426F76CA" w14:textId="77777777" w:rsidR="00E542B9" w:rsidRPr="008B536F" w:rsidRDefault="001771E3" w:rsidP="008B536F">
            <w:pPr>
              <w:spacing w:line="36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從本冊子中了解殘障</w:t>
            </w:r>
          </w:p>
          <w:p w14:paraId="323BEFF5" w14:textId="0692A278" w:rsidR="00D020E6" w:rsidRPr="008B536F" w:rsidRDefault="001771E3" w:rsidP="008B536F">
            <w:pPr>
              <w:spacing w:line="36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eastAsia="zh-TW"/>
              </w:rPr>
            </w:pPr>
            <w:r w:rsidRPr="008B536F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  <w:t>新詞語。</w:t>
            </w:r>
            <w:bookmarkEnd w:id="2"/>
          </w:p>
        </w:tc>
      </w:tr>
    </w:tbl>
    <w:p w14:paraId="2375CEC9" w14:textId="77777777" w:rsidR="008B536F" w:rsidRDefault="008B536F">
      <w:r>
        <w:br w:type="page"/>
      </w:r>
    </w:p>
    <w:tbl>
      <w:tblPr>
        <w:tblW w:w="9072" w:type="dxa"/>
        <w:tblLook w:val="04A0" w:firstRow="1" w:lastRow="0" w:firstColumn="1" w:lastColumn="0" w:noHBand="0" w:noVBand="1"/>
      </w:tblPr>
      <w:tblGrid>
        <w:gridCol w:w="3656"/>
        <w:gridCol w:w="5416"/>
      </w:tblGrid>
      <w:tr w:rsidR="006E16A3" w:rsidRPr="008B536F" w14:paraId="4DB1526E" w14:textId="77777777" w:rsidTr="008B536F">
        <w:tc>
          <w:tcPr>
            <w:tcW w:w="3656" w:type="dxa"/>
            <w:vAlign w:val="center"/>
          </w:tcPr>
          <w:p w14:paraId="59D0BE79" w14:textId="47C674A6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62336" behindDoc="0" locked="0" layoutInCell="1" allowOverlap="1" wp14:anchorId="04D55B77" wp14:editId="3019A34A">
                  <wp:simplePos x="0" y="0"/>
                  <wp:positionH relativeFrom="column">
                    <wp:posOffset>883920</wp:posOffset>
                  </wp:positionH>
                  <wp:positionV relativeFrom="paragraph">
                    <wp:posOffset>-40005</wp:posOffset>
                  </wp:positionV>
                  <wp:extent cx="1282700" cy="1282700"/>
                  <wp:effectExtent l="0" t="0" r="0" b="0"/>
                  <wp:wrapNone/>
                  <wp:docPr id="6" name="图片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38282025" w14:textId="77777777" w:rsidR="006A3160" w:rsidRPr="008B536F" w:rsidRDefault="001771E3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/>
                <w:noProof/>
                <w:color w:val="7030A0"/>
                <w:sz w:val="40"/>
                <w:szCs w:val="40"/>
                <w:lang w:val="en-US" w:eastAsia="zh-TW"/>
              </w:rPr>
            </w:pPr>
            <w:r w:rsidRPr="008B536F">
              <w:rPr>
                <w:rFonts w:asciiTheme="minorBidi" w:eastAsia="Microsoft JhengHei" w:hAnsiTheme="minorBidi"/>
                <w:b/>
                <w:noProof/>
                <w:color w:val="7030A0"/>
                <w:sz w:val="40"/>
                <w:szCs w:val="40"/>
                <w:lang w:val="zh-HK" w:eastAsia="zh-TW"/>
              </w:rPr>
              <w:t>選擇是什麼？</w:t>
            </w:r>
          </w:p>
          <w:p w14:paraId="733B86DA" w14:textId="057A817E" w:rsidR="00672800" w:rsidRPr="008B536F" w:rsidRDefault="001771E3" w:rsidP="008B536F">
            <w:pPr>
              <w:spacing w:line="360" w:lineRule="auto"/>
              <w:ind w:leftChars="39" w:left="86"/>
              <w:rPr>
                <w:rFonts w:asciiTheme="minorBidi" w:eastAsia="Microsoft JhengHei" w:hAnsiTheme="minorBidi"/>
                <w:lang w:eastAsia="zh-TW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選擇是您對某樣事情下定決心。</w:t>
            </w:r>
          </w:p>
        </w:tc>
      </w:tr>
      <w:tr w:rsidR="006E16A3" w:rsidRPr="008B536F" w14:paraId="6F085ABA" w14:textId="77777777" w:rsidTr="008B536F">
        <w:tc>
          <w:tcPr>
            <w:tcW w:w="3656" w:type="dxa"/>
            <w:vAlign w:val="center"/>
          </w:tcPr>
          <w:p w14:paraId="26B41BE8" w14:textId="77777777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63360" behindDoc="0" locked="0" layoutInCell="1" allowOverlap="1" wp14:anchorId="32482ABF" wp14:editId="5DE7B0F0">
                  <wp:simplePos x="0" y="0"/>
                  <wp:positionH relativeFrom="column">
                    <wp:posOffset>1020445</wp:posOffset>
                  </wp:positionH>
                  <wp:positionV relativeFrom="paragraph">
                    <wp:posOffset>1905</wp:posOffset>
                  </wp:positionV>
                  <wp:extent cx="1057275" cy="749300"/>
                  <wp:effectExtent l="0" t="0" r="0" b="0"/>
                  <wp:wrapNone/>
                  <wp:docPr id="7" name="图片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7275" cy="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669F53DE" w14:textId="16E0D6EC" w:rsidR="006A3160" w:rsidRDefault="001771E3" w:rsidP="008B536F">
            <w:pPr>
              <w:spacing w:line="360" w:lineRule="auto"/>
              <w:rPr>
                <w:rFonts w:asciiTheme="minorBidi" w:eastAsia="Microsoft JhengHei" w:hAnsiTheme="minorBidi"/>
                <w:sz w:val="32"/>
                <w:szCs w:val="32"/>
                <w:lang w:val="zh-HK"/>
              </w:rPr>
            </w:pPr>
            <w:r w:rsidRPr="008B536F">
              <w:rPr>
                <w:rFonts w:asciiTheme="minorBidi" w:eastAsia="Microsoft JhengHei" w:hAnsiTheme="minorBidi"/>
                <w:sz w:val="32"/>
                <w:szCs w:val="32"/>
                <w:lang w:val="zh-HK"/>
              </w:rPr>
              <w:t>例如，</w:t>
            </w:r>
          </w:p>
          <w:p w14:paraId="4AA1CBEA" w14:textId="3C18A1FB" w:rsidR="008E64F6" w:rsidRDefault="008E64F6" w:rsidP="008B536F">
            <w:pPr>
              <w:spacing w:line="360" w:lineRule="auto"/>
              <w:rPr>
                <w:rFonts w:asciiTheme="minorBidi" w:eastAsia="Microsoft JhengHei" w:hAnsiTheme="minorBidi"/>
                <w:sz w:val="32"/>
                <w:szCs w:val="32"/>
                <w:lang w:val="zh-HK" w:eastAsia="zh-TW"/>
              </w:rPr>
            </w:pPr>
          </w:p>
          <w:p w14:paraId="180AE916" w14:textId="1C7BD3E9" w:rsidR="008E64F6" w:rsidRDefault="008E64F6" w:rsidP="008B536F">
            <w:pP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  <w:p w14:paraId="557D5AA0" w14:textId="77777777" w:rsidR="008E64F6" w:rsidRPr="008B536F" w:rsidRDefault="008E64F6" w:rsidP="008B536F">
            <w:pP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  <w:p w14:paraId="50B08F89" w14:textId="77777777" w:rsidR="00D020E6" w:rsidRPr="008E64F6" w:rsidRDefault="001771E3" w:rsidP="008B536F">
            <w:pPr>
              <w:pStyle w:val="ListParagraph"/>
              <w:numPr>
                <w:ilvl w:val="0"/>
                <w:numId w:val="2"/>
              </w:numPr>
              <w:spacing w:line="360" w:lineRule="auto"/>
              <w:ind w:leftChars="-25" w:left="229" w:hanging="284"/>
              <w:rPr>
                <w:rFonts w:asciiTheme="minorBidi" w:eastAsia="Microsoft JhengHei" w:hAnsiTheme="minorBidi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吃什麼</w:t>
            </w:r>
          </w:p>
          <w:p w14:paraId="0E877FD8" w14:textId="77777777" w:rsidR="008E64F6" w:rsidRDefault="008E64F6" w:rsidP="008E64F6">
            <w:pPr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5EC2E7FF" w14:textId="77777777" w:rsidR="008E64F6" w:rsidRDefault="008E64F6" w:rsidP="008E64F6">
            <w:pPr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05A8291A" w14:textId="77777777" w:rsidR="008E64F6" w:rsidRDefault="008E64F6" w:rsidP="008E64F6">
            <w:pPr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71A200DF" w14:textId="2FD7D236" w:rsidR="008E64F6" w:rsidRPr="008E64F6" w:rsidRDefault="008E64F6" w:rsidP="008E64F6">
            <w:pPr>
              <w:spacing w:line="360" w:lineRule="auto"/>
              <w:rPr>
                <w:rFonts w:asciiTheme="minorBidi" w:eastAsia="Microsoft JhengHei" w:hAnsiTheme="minorBidi"/>
              </w:rPr>
            </w:pPr>
          </w:p>
        </w:tc>
      </w:tr>
      <w:tr w:rsidR="006E16A3" w:rsidRPr="008B536F" w14:paraId="3B3959F9" w14:textId="77777777" w:rsidTr="008B536F">
        <w:tc>
          <w:tcPr>
            <w:tcW w:w="3656" w:type="dxa"/>
            <w:vAlign w:val="center"/>
          </w:tcPr>
          <w:p w14:paraId="2E8D8B2E" w14:textId="77777777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64384" behindDoc="0" locked="0" layoutInCell="1" allowOverlap="1" wp14:anchorId="366EACC6" wp14:editId="5B289635">
                  <wp:simplePos x="0" y="0"/>
                  <wp:positionH relativeFrom="column">
                    <wp:posOffset>1064895</wp:posOffset>
                  </wp:positionH>
                  <wp:positionV relativeFrom="paragraph">
                    <wp:posOffset>-196215</wp:posOffset>
                  </wp:positionV>
                  <wp:extent cx="1016000" cy="1009650"/>
                  <wp:effectExtent l="0" t="0" r="0" b="6350"/>
                  <wp:wrapNone/>
                  <wp:docPr id="8" name="图片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00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6B8728E9" w14:textId="3690B9D6" w:rsidR="00672800" w:rsidRPr="008B536F" w:rsidRDefault="001771E3" w:rsidP="008B536F">
            <w:pPr>
              <w:pStyle w:val="ListParagraph"/>
              <w:numPr>
                <w:ilvl w:val="3"/>
                <w:numId w:val="1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left" w:pos="292"/>
              </w:tabs>
              <w:spacing w:line="360" w:lineRule="auto"/>
              <w:ind w:left="0" w:firstLine="0"/>
              <w:rPr>
                <w:rFonts w:asciiTheme="minorBidi" w:eastAsia="Microsoft JhengHei" w:hAnsiTheme="minorBidi"/>
                <w:lang w:val="en-US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CN"/>
              </w:rPr>
              <w:t>穿什麼</w:t>
            </w:r>
          </w:p>
        </w:tc>
      </w:tr>
      <w:tr w:rsidR="006E16A3" w:rsidRPr="008B536F" w14:paraId="2C62B655" w14:textId="77777777" w:rsidTr="008B536F">
        <w:tc>
          <w:tcPr>
            <w:tcW w:w="3656" w:type="dxa"/>
            <w:vAlign w:val="center"/>
          </w:tcPr>
          <w:p w14:paraId="29527A6D" w14:textId="77777777" w:rsidR="00672800" w:rsidRPr="008B536F" w:rsidRDefault="00213961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416" w:type="dxa"/>
            <w:vAlign w:val="center"/>
          </w:tcPr>
          <w:p w14:paraId="3F496BD6" w14:textId="77777777" w:rsidR="008E64F6" w:rsidRDefault="008E64F6" w:rsidP="008B536F">
            <w:pPr>
              <w:pStyle w:val="ListParagraph"/>
              <w:spacing w:line="360" w:lineRule="auto"/>
              <w:ind w:left="346"/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/>
              </w:rPr>
            </w:pPr>
          </w:p>
          <w:p w14:paraId="5C1AA8E8" w14:textId="77777777" w:rsidR="008E64F6" w:rsidRDefault="008E64F6" w:rsidP="008B536F">
            <w:pPr>
              <w:pStyle w:val="ListParagraph"/>
              <w:spacing w:line="360" w:lineRule="auto"/>
              <w:ind w:left="346"/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/>
              </w:rPr>
            </w:pPr>
          </w:p>
          <w:p w14:paraId="5522443E" w14:textId="77777777" w:rsidR="00D020E6" w:rsidRDefault="001771E3" w:rsidP="008B536F">
            <w:pPr>
              <w:pStyle w:val="ListParagraph"/>
              <w:spacing w:line="360" w:lineRule="auto"/>
              <w:ind w:left="346"/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/>
              </w:rPr>
            </w:pPr>
            <w:r w:rsidRPr="008B536F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/>
              </w:rPr>
              <w:t>和</w:t>
            </w:r>
          </w:p>
          <w:p w14:paraId="1BE1163A" w14:textId="77777777" w:rsidR="008E64F6" w:rsidRDefault="008E64F6" w:rsidP="008B536F">
            <w:pPr>
              <w:pStyle w:val="ListParagraph"/>
              <w:spacing w:line="360" w:lineRule="auto"/>
              <w:ind w:left="346"/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</w:pPr>
          </w:p>
          <w:p w14:paraId="21C5628E" w14:textId="1EA0DA3D" w:rsidR="008E64F6" w:rsidRPr="008B536F" w:rsidRDefault="008E64F6" w:rsidP="008B536F">
            <w:pPr>
              <w:pStyle w:val="ListParagraph"/>
              <w:spacing w:line="360" w:lineRule="auto"/>
              <w:ind w:left="346"/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E16A3" w:rsidRPr="008B536F" w14:paraId="0D19BEF2" w14:textId="77777777" w:rsidTr="008B536F">
        <w:tc>
          <w:tcPr>
            <w:tcW w:w="3656" w:type="dxa"/>
            <w:vAlign w:val="center"/>
          </w:tcPr>
          <w:p w14:paraId="61F99F10" w14:textId="77777777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65408" behindDoc="0" locked="0" layoutInCell="1" allowOverlap="1" wp14:anchorId="0C02B95C" wp14:editId="2851CA91">
                  <wp:simplePos x="0" y="0"/>
                  <wp:positionH relativeFrom="column">
                    <wp:posOffset>947420</wp:posOffset>
                  </wp:positionH>
                  <wp:positionV relativeFrom="paragraph">
                    <wp:posOffset>-218440</wp:posOffset>
                  </wp:positionV>
                  <wp:extent cx="1219200" cy="1219200"/>
                  <wp:effectExtent l="0" t="0" r="0" b="0"/>
                  <wp:wrapNone/>
                  <wp:docPr id="10" name="图片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40580DE4" w14:textId="77777777" w:rsidR="00D020E6" w:rsidRPr="008B536F" w:rsidRDefault="001771E3" w:rsidP="008B536F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360" w:lineRule="auto"/>
              <w:ind w:left="9" w:firstLine="0"/>
              <w:rPr>
                <w:rFonts w:asciiTheme="minorBidi" w:eastAsia="Microsoft JhengHei" w:hAnsiTheme="minorBidi"/>
                <w:sz w:val="28"/>
                <w:szCs w:val="28"/>
                <w:lang w:val="en-US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住哪裡。</w:t>
            </w:r>
          </w:p>
        </w:tc>
      </w:tr>
      <w:tr w:rsidR="006E16A3" w:rsidRPr="008B536F" w14:paraId="31364194" w14:textId="77777777" w:rsidTr="008B536F">
        <w:tc>
          <w:tcPr>
            <w:tcW w:w="3656" w:type="dxa"/>
            <w:vAlign w:val="center"/>
          </w:tcPr>
          <w:p w14:paraId="2FBEF899" w14:textId="680B80DA" w:rsidR="00D020E6" w:rsidRPr="008B536F" w:rsidRDefault="008E64F6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66432" behindDoc="0" locked="0" layoutInCell="1" allowOverlap="1" wp14:anchorId="58E34241" wp14:editId="2FA7C0BE">
                  <wp:simplePos x="0" y="0"/>
                  <wp:positionH relativeFrom="column">
                    <wp:posOffset>972820</wp:posOffset>
                  </wp:positionH>
                  <wp:positionV relativeFrom="paragraph">
                    <wp:posOffset>-308610</wp:posOffset>
                  </wp:positionV>
                  <wp:extent cx="1231900" cy="1231900"/>
                  <wp:effectExtent l="0" t="0" r="0" b="0"/>
                  <wp:wrapNone/>
                  <wp:docPr id="11" name="图片 1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29FA20A2" w14:textId="77777777" w:rsidR="00672800" w:rsidRDefault="001771E3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</w:pPr>
            <w:r w:rsidRPr="008B536F"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  <w:t>有一些人認為殘障女性在某些方面</w:t>
            </w:r>
            <w:r w:rsidRPr="008B536F">
              <w:rPr>
                <w:rFonts w:asciiTheme="minorBidi" w:eastAsia="Microsoft JhengHei" w:hAnsiTheme="minorBidi"/>
                <w:b/>
                <w:color w:val="000000" w:themeColor="text1"/>
                <w:sz w:val="28"/>
                <w:szCs w:val="28"/>
                <w:lang w:val="zh-HK" w:eastAsia="zh-TW"/>
              </w:rPr>
              <w:t>無法</w:t>
            </w:r>
            <w:r w:rsidRPr="008B536F"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  <w:t>做決定</w:t>
            </w:r>
            <w:r w:rsidR="00CF64A6" w:rsidRPr="008B536F">
              <w:rPr>
                <w:rFonts w:asciiTheme="minorBidi" w:eastAsia="Microsoft JhengHei" w:hAnsiTheme="minorBidi"/>
                <w:bCs/>
                <w:color w:val="000000" w:themeColor="text1"/>
                <w:sz w:val="28"/>
                <w:szCs w:val="28"/>
                <w:lang w:val="zh-HK" w:eastAsia="zh-TW"/>
              </w:rPr>
              <w:t>，</w:t>
            </w:r>
          </w:p>
          <w:p w14:paraId="43DDDB63" w14:textId="07141F1C" w:rsidR="008E64F6" w:rsidRPr="008B536F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6E16A3" w:rsidRPr="008B536F" w14:paraId="377F0D41" w14:textId="77777777" w:rsidTr="008B536F">
        <w:tc>
          <w:tcPr>
            <w:tcW w:w="3656" w:type="dxa"/>
            <w:vAlign w:val="center"/>
          </w:tcPr>
          <w:p w14:paraId="097E91BA" w14:textId="5B97C272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67456" behindDoc="0" locked="0" layoutInCell="1" allowOverlap="1" wp14:anchorId="1CC6423D" wp14:editId="07C9758F">
                  <wp:simplePos x="0" y="0"/>
                  <wp:positionH relativeFrom="column">
                    <wp:posOffset>1163320</wp:posOffset>
                  </wp:positionH>
                  <wp:positionV relativeFrom="paragraph">
                    <wp:posOffset>-115570</wp:posOffset>
                  </wp:positionV>
                  <wp:extent cx="952500" cy="1255395"/>
                  <wp:effectExtent l="0" t="0" r="0" b="0"/>
                  <wp:wrapNone/>
                  <wp:docPr id="12" name="图片 1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0" cy="1255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57A94092" w14:textId="519A0E5E" w:rsidR="00672800" w:rsidRDefault="001771E3" w:rsidP="008B536F">
            <w:pP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例如，</w:t>
            </w:r>
          </w:p>
          <w:p w14:paraId="1E2618B9" w14:textId="5571A9FE" w:rsidR="008E64F6" w:rsidRDefault="008E64F6" w:rsidP="008B536F">
            <w:pP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0493630C" w14:textId="254B7ACF" w:rsidR="008E64F6" w:rsidRDefault="008E64F6" w:rsidP="008B536F">
            <w:pP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5BB31A8F" w14:textId="77777777" w:rsidR="008E64F6" w:rsidRDefault="008E64F6" w:rsidP="008B536F">
            <w:pP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2DA17230" w14:textId="77777777" w:rsidR="008E64F6" w:rsidRPr="008B536F" w:rsidRDefault="008E64F6" w:rsidP="008B536F">
            <w:pP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  <w:p w14:paraId="666DE196" w14:textId="77777777" w:rsidR="00D020E6" w:rsidRPr="008E64F6" w:rsidRDefault="001771E3" w:rsidP="008B536F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228" w:hanging="284"/>
              <w:rPr>
                <w:rFonts w:asciiTheme="minorBidi" w:eastAsia="Microsoft JhengHei" w:hAnsiTheme="minorBidi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經濟</w:t>
            </w:r>
          </w:p>
          <w:p w14:paraId="603A0F75" w14:textId="77777777" w:rsidR="008E64F6" w:rsidRDefault="008E64F6" w:rsidP="008E64F6">
            <w:pPr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136F619C" w14:textId="6BFB0293" w:rsidR="008E64F6" w:rsidRDefault="008E64F6" w:rsidP="008E64F6">
            <w:pPr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68019EF3" w14:textId="77777777" w:rsidR="008E64F6" w:rsidRDefault="008E64F6" w:rsidP="008E64F6">
            <w:pPr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26E19788" w14:textId="2E6FD5F2" w:rsidR="008E64F6" w:rsidRPr="008E64F6" w:rsidRDefault="008E64F6" w:rsidP="008E64F6">
            <w:pPr>
              <w:spacing w:line="360" w:lineRule="auto"/>
              <w:rPr>
                <w:rFonts w:asciiTheme="minorBidi" w:eastAsia="Microsoft JhengHei" w:hAnsiTheme="minorBidi"/>
              </w:rPr>
            </w:pPr>
          </w:p>
        </w:tc>
      </w:tr>
      <w:tr w:rsidR="006E16A3" w:rsidRPr="008B536F" w14:paraId="4503DCDA" w14:textId="77777777" w:rsidTr="008B536F">
        <w:tc>
          <w:tcPr>
            <w:tcW w:w="3656" w:type="dxa"/>
            <w:vAlign w:val="center"/>
          </w:tcPr>
          <w:p w14:paraId="202C5014" w14:textId="53CC2787" w:rsidR="00D020E6" w:rsidRPr="008B536F" w:rsidRDefault="008E64F6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68480" behindDoc="0" locked="0" layoutInCell="1" allowOverlap="1" wp14:anchorId="655C40A2" wp14:editId="5D8489C1">
                  <wp:simplePos x="0" y="0"/>
                  <wp:positionH relativeFrom="column">
                    <wp:posOffset>1261110</wp:posOffset>
                  </wp:positionH>
                  <wp:positionV relativeFrom="paragraph">
                    <wp:posOffset>-960755</wp:posOffset>
                  </wp:positionV>
                  <wp:extent cx="948055" cy="1143000"/>
                  <wp:effectExtent l="0" t="0" r="4445" b="0"/>
                  <wp:wrapNone/>
                  <wp:docPr id="13" name="图片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8055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2B7D017B" w14:textId="77777777" w:rsidR="00D020E6" w:rsidRPr="008E64F6" w:rsidRDefault="001771E3" w:rsidP="008B536F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360" w:lineRule="auto"/>
              <w:ind w:left="9" w:firstLine="0"/>
              <w:rPr>
                <w:rFonts w:asciiTheme="minorBidi" w:eastAsia="Microsoft JhengHei" w:hAnsiTheme="minorBidi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健康</w:t>
            </w:r>
          </w:p>
          <w:p w14:paraId="56F483E1" w14:textId="77777777" w:rsidR="008E64F6" w:rsidRDefault="008E64F6" w:rsidP="008E64F6">
            <w:pPr>
              <w:tabs>
                <w:tab w:val="left" w:pos="292"/>
              </w:tabs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6D569B26" w14:textId="77777777" w:rsidR="008E64F6" w:rsidRDefault="008E64F6" w:rsidP="008E64F6">
            <w:pPr>
              <w:tabs>
                <w:tab w:val="left" w:pos="292"/>
              </w:tabs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247649B4" w14:textId="77777777" w:rsidR="008E64F6" w:rsidRDefault="008E64F6" w:rsidP="008E64F6">
            <w:pPr>
              <w:tabs>
                <w:tab w:val="left" w:pos="292"/>
              </w:tabs>
              <w:spacing w:line="360" w:lineRule="auto"/>
              <w:rPr>
                <w:rFonts w:asciiTheme="minorBidi" w:eastAsia="Microsoft JhengHei" w:hAnsiTheme="minorBidi"/>
              </w:rPr>
            </w:pPr>
          </w:p>
          <w:p w14:paraId="73314A7F" w14:textId="2E8AF8C4" w:rsidR="008E64F6" w:rsidRPr="008E64F6" w:rsidRDefault="008E64F6" w:rsidP="008E64F6">
            <w:pPr>
              <w:tabs>
                <w:tab w:val="left" w:pos="292"/>
              </w:tabs>
              <w:spacing w:line="360" w:lineRule="auto"/>
              <w:rPr>
                <w:rFonts w:asciiTheme="minorBidi" w:eastAsia="Microsoft JhengHei" w:hAnsiTheme="minorBidi"/>
              </w:rPr>
            </w:pPr>
          </w:p>
        </w:tc>
      </w:tr>
      <w:tr w:rsidR="006E16A3" w:rsidRPr="008B536F" w14:paraId="04648283" w14:textId="77777777" w:rsidTr="008B536F">
        <w:tc>
          <w:tcPr>
            <w:tcW w:w="3656" w:type="dxa"/>
            <w:vAlign w:val="center"/>
          </w:tcPr>
          <w:p w14:paraId="403C74A2" w14:textId="3D5FEBB2" w:rsidR="00D020E6" w:rsidRPr="008B536F" w:rsidRDefault="008E64F6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69504" behindDoc="0" locked="0" layoutInCell="1" allowOverlap="1" wp14:anchorId="6EC6CD4B" wp14:editId="03E3CE65">
                  <wp:simplePos x="0" y="0"/>
                  <wp:positionH relativeFrom="column">
                    <wp:posOffset>922020</wp:posOffset>
                  </wp:positionH>
                  <wp:positionV relativeFrom="paragraph">
                    <wp:posOffset>-282575</wp:posOffset>
                  </wp:positionV>
                  <wp:extent cx="1257300" cy="1257300"/>
                  <wp:effectExtent l="0" t="0" r="0" b="0"/>
                  <wp:wrapNone/>
                  <wp:docPr id="14" name="图片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14A7CCB2" w14:textId="51B775C3" w:rsidR="00D020E6" w:rsidRPr="008B536F" w:rsidRDefault="001771E3" w:rsidP="008B536F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360" w:lineRule="auto"/>
              <w:ind w:left="9" w:firstLine="0"/>
              <w:rPr>
                <w:rFonts w:asciiTheme="minorBidi" w:eastAsia="Microsoft JhengHei" w:hAnsiTheme="minorBidi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住所。</w:t>
            </w:r>
          </w:p>
        </w:tc>
      </w:tr>
      <w:tr w:rsidR="006E16A3" w:rsidRPr="008B536F" w14:paraId="011CEF21" w14:textId="77777777" w:rsidTr="008B536F">
        <w:tc>
          <w:tcPr>
            <w:tcW w:w="3656" w:type="dxa"/>
            <w:vAlign w:val="center"/>
          </w:tcPr>
          <w:p w14:paraId="47F98961" w14:textId="1DEAC47C" w:rsidR="00D020E6" w:rsidRPr="008B536F" w:rsidRDefault="00213961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416" w:type="dxa"/>
            <w:vAlign w:val="center"/>
          </w:tcPr>
          <w:p w14:paraId="62F2877A" w14:textId="77777777" w:rsidR="008E64F6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/>
                <w:noProof/>
                <w:color w:val="7030A0"/>
                <w:sz w:val="40"/>
                <w:szCs w:val="40"/>
                <w:lang w:val="zh-HK" w:eastAsia="zh-TW"/>
              </w:rPr>
            </w:pPr>
          </w:p>
          <w:p w14:paraId="4B1834E4" w14:textId="2867256C" w:rsidR="00EB19AD" w:rsidRPr="008B536F" w:rsidRDefault="00FE001A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  <w:r w:rsidRPr="008B536F">
              <w:rPr>
                <w:rFonts w:asciiTheme="minorBidi" w:eastAsia="Microsoft JhengHei" w:hAnsi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80768" behindDoc="0" locked="0" layoutInCell="1" allowOverlap="1" wp14:anchorId="18136D30" wp14:editId="0B8E05D4">
                  <wp:simplePos x="0" y="0"/>
                  <wp:positionH relativeFrom="column">
                    <wp:posOffset>-1521460</wp:posOffset>
                  </wp:positionH>
                  <wp:positionV relativeFrom="paragraph">
                    <wp:posOffset>46355</wp:posOffset>
                  </wp:positionV>
                  <wp:extent cx="1384300" cy="1384300"/>
                  <wp:effectExtent l="0" t="0" r="0" b="0"/>
                  <wp:wrapNone/>
                  <wp:docPr id="21" name="图片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4300" cy="138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771E3" w:rsidRPr="008B536F">
              <w:rPr>
                <w:rFonts w:asciiTheme="minorBidi" w:eastAsia="Microsoft JhengHei" w:hAnsiTheme="minorBidi"/>
                <w:b/>
                <w:noProof/>
                <w:color w:val="7030A0"/>
                <w:sz w:val="40"/>
                <w:szCs w:val="40"/>
                <w:lang w:val="zh-HK" w:eastAsia="zh-TW"/>
              </w:rPr>
              <w:t>權利</w:t>
            </w:r>
          </w:p>
          <w:p w14:paraId="7D102A93" w14:textId="77777777" w:rsidR="00D020E6" w:rsidRDefault="001771E3" w:rsidP="008B536F">
            <w:pPr>
              <w:spacing w:line="360" w:lineRule="auto"/>
              <w:ind w:left="54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殘障女士和女童</w:t>
            </w:r>
            <w:r w:rsidRPr="008B536F">
              <w:rPr>
                <w:rFonts w:asciiTheme="minorBidi" w:eastAsia="Microsoft JhengHei" w:hAnsiTheme="minorBidi"/>
                <w:b/>
                <w:sz w:val="28"/>
                <w:szCs w:val="28"/>
                <w:lang w:val="zh-HK" w:eastAsia="zh-TW"/>
              </w:rPr>
              <w:t>可以</w:t>
            </w: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自己做決定。</w:t>
            </w:r>
          </w:p>
          <w:p w14:paraId="06DAF7B9" w14:textId="77777777" w:rsidR="008E64F6" w:rsidRDefault="008E64F6" w:rsidP="008B536F">
            <w:pPr>
              <w:spacing w:line="360" w:lineRule="auto"/>
              <w:ind w:left="54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4C736C12" w14:textId="17939EFD" w:rsidR="008E64F6" w:rsidRDefault="008E64F6" w:rsidP="008B536F">
            <w:pPr>
              <w:spacing w:line="360" w:lineRule="auto"/>
              <w:ind w:left="54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0F60C8DD" w14:textId="0F0952EE" w:rsidR="008E64F6" w:rsidRDefault="008E64F6" w:rsidP="008B536F">
            <w:pPr>
              <w:spacing w:line="360" w:lineRule="auto"/>
              <w:ind w:left="54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596B36AA" w14:textId="0305C4EF" w:rsidR="008E64F6" w:rsidRPr="008B536F" w:rsidRDefault="008E64F6" w:rsidP="008B536F">
            <w:pPr>
              <w:spacing w:line="360" w:lineRule="auto"/>
              <w:ind w:left="54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6E16A3" w:rsidRPr="008B536F" w14:paraId="58C2305C" w14:textId="77777777" w:rsidTr="008B536F">
        <w:tc>
          <w:tcPr>
            <w:tcW w:w="3656" w:type="dxa"/>
            <w:vAlign w:val="center"/>
          </w:tcPr>
          <w:p w14:paraId="4E0E7085" w14:textId="15470D94" w:rsidR="00D020E6" w:rsidRPr="008B536F" w:rsidRDefault="008E64F6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71552" behindDoc="0" locked="0" layoutInCell="1" allowOverlap="1" wp14:anchorId="48261DE2" wp14:editId="2D2E4F2D">
                  <wp:simplePos x="0" y="0"/>
                  <wp:positionH relativeFrom="column">
                    <wp:posOffset>919480</wp:posOffset>
                  </wp:positionH>
                  <wp:positionV relativeFrom="paragraph">
                    <wp:posOffset>-488315</wp:posOffset>
                  </wp:positionV>
                  <wp:extent cx="1422400" cy="1422400"/>
                  <wp:effectExtent l="0" t="0" r="0" b="0"/>
                  <wp:wrapNone/>
                  <wp:docPr id="16" name="图片 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2400" cy="14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1AFF8C9D" w14:textId="77777777" w:rsidR="00D020E6" w:rsidRPr="008B536F" w:rsidRDefault="001771E3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  <w:r w:rsidRPr="008B536F">
              <w:rPr>
                <w:rFonts w:asciiTheme="minorBidi" w:eastAsia="Microsoft JhengHei" w:hAnsiTheme="minorBidi"/>
                <w:noProof/>
                <w:sz w:val="28"/>
                <w:szCs w:val="28"/>
                <w:lang w:val="zh-HK" w:eastAsia="zh-TW"/>
              </w:rPr>
              <w:t>您有自己做決定的權利。</w:t>
            </w:r>
          </w:p>
        </w:tc>
      </w:tr>
      <w:tr w:rsidR="006E16A3" w:rsidRPr="008B536F" w14:paraId="336D2B01" w14:textId="77777777" w:rsidTr="008B536F">
        <w:tc>
          <w:tcPr>
            <w:tcW w:w="3656" w:type="dxa"/>
            <w:vAlign w:val="center"/>
          </w:tcPr>
          <w:p w14:paraId="4878A502" w14:textId="3CFFB454" w:rsidR="00140019" w:rsidRPr="008B536F" w:rsidRDefault="00213961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416" w:type="dxa"/>
            <w:vAlign w:val="center"/>
          </w:tcPr>
          <w:p w14:paraId="4A600C5A" w14:textId="37A84C00" w:rsidR="00140019" w:rsidRDefault="00213961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eastAsia="zh-TW"/>
              </w:rPr>
            </w:pPr>
          </w:p>
          <w:p w14:paraId="4E785A7D" w14:textId="77777777" w:rsidR="008E64F6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eastAsia="zh-TW"/>
              </w:rPr>
            </w:pPr>
          </w:p>
          <w:p w14:paraId="5161F6F5" w14:textId="77777777" w:rsidR="008E64F6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eastAsia="zh-TW"/>
              </w:rPr>
            </w:pPr>
          </w:p>
          <w:p w14:paraId="7679A2F3" w14:textId="0B68DFE4" w:rsidR="008E64F6" w:rsidRPr="008B536F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E16A3" w:rsidRPr="008B536F" w14:paraId="771C8F19" w14:textId="77777777" w:rsidTr="008B536F">
        <w:tc>
          <w:tcPr>
            <w:tcW w:w="3656" w:type="dxa"/>
            <w:vAlign w:val="center"/>
          </w:tcPr>
          <w:p w14:paraId="7E17A066" w14:textId="77777777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72576" behindDoc="0" locked="0" layoutInCell="1" allowOverlap="1" wp14:anchorId="586C7AEB" wp14:editId="6292F103">
                  <wp:simplePos x="0" y="0"/>
                  <wp:positionH relativeFrom="column">
                    <wp:posOffset>1024255</wp:posOffset>
                  </wp:positionH>
                  <wp:positionV relativeFrom="paragraph">
                    <wp:posOffset>-1070610</wp:posOffset>
                  </wp:positionV>
                  <wp:extent cx="1231900" cy="1231900"/>
                  <wp:effectExtent l="0" t="0" r="0" b="0"/>
                  <wp:wrapNone/>
                  <wp:docPr id="17" name="图片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1BB49385" w14:textId="77777777" w:rsidR="00D020E6" w:rsidRDefault="001771E3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一些殘障女士和女童可能需要</w:t>
            </w:r>
            <w:r w:rsidRPr="008B536F">
              <w:rPr>
                <w:rFonts w:asciiTheme="minorBidi" w:eastAsia="Microsoft JhengHei" w:hAnsiTheme="minorBidi"/>
                <w:b/>
                <w:sz w:val="28"/>
                <w:szCs w:val="28"/>
                <w:lang w:val="zh-HK" w:eastAsia="zh-TW"/>
              </w:rPr>
              <w:t>協助</w:t>
            </w: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才能選擇。</w:t>
            </w:r>
          </w:p>
          <w:p w14:paraId="0F36C305" w14:textId="7A3459FA" w:rsidR="008E64F6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456CD397" w14:textId="77777777" w:rsidR="008E64F6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4D645580" w14:textId="77777777" w:rsidR="008E64F6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</w:p>
          <w:p w14:paraId="6B715D7E" w14:textId="42E45A2D" w:rsidR="008E64F6" w:rsidRPr="008B536F" w:rsidRDefault="008E64F6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6E16A3" w:rsidRPr="008B536F" w14:paraId="35B5C4D4" w14:textId="77777777" w:rsidTr="008B536F">
        <w:tc>
          <w:tcPr>
            <w:tcW w:w="3656" w:type="dxa"/>
            <w:vAlign w:val="center"/>
          </w:tcPr>
          <w:p w14:paraId="1DAABAAE" w14:textId="77777777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73600" behindDoc="0" locked="0" layoutInCell="1" allowOverlap="1" wp14:anchorId="2806D804" wp14:editId="0969B743">
                  <wp:simplePos x="0" y="0"/>
                  <wp:positionH relativeFrom="column">
                    <wp:posOffset>807720</wp:posOffset>
                  </wp:positionH>
                  <wp:positionV relativeFrom="paragraph">
                    <wp:posOffset>-241935</wp:posOffset>
                  </wp:positionV>
                  <wp:extent cx="1207135" cy="1104900"/>
                  <wp:effectExtent l="0" t="0" r="0" b="0"/>
                  <wp:wrapNone/>
                  <wp:docPr id="18" name="图片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7135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03A03FA1" w14:textId="34C32D48" w:rsidR="00D020E6" w:rsidRPr="008B536F" w:rsidRDefault="001771E3" w:rsidP="008B536F">
            <w:pP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您</w:t>
            </w:r>
            <w:r w:rsidRPr="008B536F">
              <w:rPr>
                <w:rFonts w:asciiTheme="minorBidi" w:eastAsia="Microsoft JhengHei" w:hAnsiTheme="minorBidi"/>
                <w:b/>
                <w:sz w:val="28"/>
                <w:szCs w:val="28"/>
                <w:lang w:val="zh-HK" w:eastAsia="zh-TW"/>
              </w:rPr>
              <w:t>有權</w:t>
            </w: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獲得所需的任何協助。</w:t>
            </w:r>
          </w:p>
        </w:tc>
      </w:tr>
      <w:tr w:rsidR="006E16A3" w:rsidRPr="008B536F" w14:paraId="6DBC155D" w14:textId="77777777" w:rsidTr="008B536F">
        <w:tc>
          <w:tcPr>
            <w:tcW w:w="3656" w:type="dxa"/>
            <w:vAlign w:val="center"/>
          </w:tcPr>
          <w:p w14:paraId="194CBB7B" w14:textId="3E248EFF" w:rsidR="00D020E6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74624" behindDoc="0" locked="0" layoutInCell="1" allowOverlap="1" wp14:anchorId="0BCB68A3" wp14:editId="002DB34D">
                  <wp:simplePos x="0" y="0"/>
                  <wp:positionH relativeFrom="column">
                    <wp:posOffset>1067435</wp:posOffset>
                  </wp:positionH>
                  <wp:positionV relativeFrom="paragraph">
                    <wp:posOffset>-927100</wp:posOffset>
                  </wp:positionV>
                  <wp:extent cx="1155700" cy="1155700"/>
                  <wp:effectExtent l="0" t="0" r="0" b="0"/>
                  <wp:wrapNone/>
                  <wp:docPr id="19" name="图片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2FC11595" w14:textId="77777777" w:rsidR="00335213" w:rsidRPr="008B536F" w:rsidRDefault="001771E3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</w:rPr>
            </w:pPr>
            <w:r w:rsidRPr="008B536F">
              <w:rPr>
                <w:rFonts w:asciiTheme="minorBidi" w:eastAsia="Microsoft JhengHei" w:hAnsiTheme="minorBidi"/>
                <w:b/>
                <w:noProof/>
                <w:color w:val="7030A0"/>
                <w:sz w:val="40"/>
                <w:szCs w:val="40"/>
                <w:lang w:val="zh-HK"/>
              </w:rPr>
              <w:t>澳洲政府</w:t>
            </w:r>
          </w:p>
          <w:p w14:paraId="1288F840" w14:textId="77777777" w:rsidR="00D020E6" w:rsidRDefault="001771E3" w:rsidP="008B536F">
            <w:pPr>
              <w:pStyle w:val="Heading3"/>
              <w:spacing w:line="360" w:lineRule="auto"/>
              <w:ind w:leftChars="24" w:left="53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</w:pPr>
            <w:r w:rsidRPr="008B536F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澳洲政府必須</w:t>
            </w:r>
          </w:p>
          <w:p w14:paraId="21A6AE64" w14:textId="77777777" w:rsidR="008E64F6" w:rsidRDefault="008E64F6" w:rsidP="008E64F6">
            <w:pPr>
              <w:rPr>
                <w:lang w:val="zh-HK" w:eastAsia="zh-TW"/>
              </w:rPr>
            </w:pPr>
          </w:p>
          <w:p w14:paraId="60713480" w14:textId="7CC5BF2D" w:rsidR="008E64F6" w:rsidRDefault="008E64F6" w:rsidP="008E64F6">
            <w:pPr>
              <w:rPr>
                <w:lang w:val="zh-HK" w:eastAsia="zh-TW"/>
              </w:rPr>
            </w:pPr>
          </w:p>
          <w:p w14:paraId="52ADAF2F" w14:textId="3FCEB500" w:rsidR="008E64F6" w:rsidRDefault="008E64F6" w:rsidP="008E64F6">
            <w:pPr>
              <w:rPr>
                <w:lang w:val="zh-HK" w:eastAsia="zh-TW"/>
              </w:rPr>
            </w:pPr>
          </w:p>
          <w:p w14:paraId="62E7B29D" w14:textId="71F80390" w:rsidR="008E64F6" w:rsidRPr="008E64F6" w:rsidRDefault="008E64F6" w:rsidP="008E64F6">
            <w:pPr>
              <w:rPr>
                <w:lang w:val="zh-HK" w:eastAsia="zh-TW"/>
              </w:rPr>
            </w:pPr>
          </w:p>
        </w:tc>
      </w:tr>
      <w:tr w:rsidR="006E16A3" w:rsidRPr="008B536F" w14:paraId="2F00DC7C" w14:textId="77777777" w:rsidTr="008B536F">
        <w:tc>
          <w:tcPr>
            <w:tcW w:w="3656" w:type="dxa"/>
            <w:vAlign w:val="center"/>
          </w:tcPr>
          <w:p w14:paraId="1E225F98" w14:textId="1B8EB1A5" w:rsidR="00EB19AD" w:rsidRPr="008B536F" w:rsidRDefault="00FE001A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75648" behindDoc="0" locked="0" layoutInCell="1" allowOverlap="1" wp14:anchorId="7F7C3001" wp14:editId="30F25F8B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-969010</wp:posOffset>
                  </wp:positionV>
                  <wp:extent cx="1219200" cy="1213485"/>
                  <wp:effectExtent l="0" t="0" r="0" b="0"/>
                  <wp:wrapNone/>
                  <wp:docPr id="20" name="图片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213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40C57734" wp14:editId="48AD1322">
                  <wp:simplePos x="0" y="0"/>
                  <wp:positionH relativeFrom="column">
                    <wp:posOffset>1374140</wp:posOffset>
                  </wp:positionH>
                  <wp:positionV relativeFrom="paragraph">
                    <wp:posOffset>-894080</wp:posOffset>
                  </wp:positionV>
                  <wp:extent cx="927100" cy="927100"/>
                  <wp:effectExtent l="0" t="0" r="0" b="0"/>
                  <wp:wrapNone/>
                  <wp:docPr id="23" name="Picture 23" descr="A drawing of a cartoon charac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Choice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7100" cy="927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27BBEB04" w14:textId="5EE7A0FE" w:rsidR="002F191C" w:rsidRPr="008E64F6" w:rsidRDefault="001771E3" w:rsidP="008B536F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ind w:left="337" w:hanging="284"/>
              <w:rPr>
                <w:rFonts w:asciiTheme="minorBidi" w:eastAsia="Microsoft JhengHei" w:hAnsiTheme="minorBidi"/>
                <w:lang w:val="en-US" w:eastAsia="zh-TW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支持殘障女性自己做決定</w:t>
            </w:r>
          </w:p>
          <w:p w14:paraId="4784AED4" w14:textId="431F7AFE" w:rsidR="008E64F6" w:rsidRDefault="008E64F6" w:rsidP="008E64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29BE2CAE" w14:textId="7FC4D0D8" w:rsidR="008E64F6" w:rsidRDefault="008E64F6" w:rsidP="008E64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3C8CF32B" w14:textId="0659867A" w:rsidR="008E64F6" w:rsidRDefault="008E64F6" w:rsidP="008E64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6F33BDAF" w14:textId="3B18FA30" w:rsidR="00EB19AD" w:rsidRPr="008B536F" w:rsidRDefault="00213961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6E16A3" w:rsidRPr="008B536F" w14:paraId="79BA5138" w14:textId="77777777" w:rsidTr="008B536F">
        <w:tc>
          <w:tcPr>
            <w:tcW w:w="3656" w:type="dxa"/>
            <w:vAlign w:val="center"/>
          </w:tcPr>
          <w:p w14:paraId="099E3A59" w14:textId="240A1426" w:rsidR="00EB19AD" w:rsidRPr="008B536F" w:rsidRDefault="001771E3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76672" behindDoc="0" locked="0" layoutInCell="1" allowOverlap="1" wp14:anchorId="7C4535FC" wp14:editId="70CE03B6">
                  <wp:simplePos x="0" y="0"/>
                  <wp:positionH relativeFrom="column">
                    <wp:posOffset>1442720</wp:posOffset>
                  </wp:positionH>
                  <wp:positionV relativeFrom="paragraph">
                    <wp:posOffset>-748665</wp:posOffset>
                  </wp:positionV>
                  <wp:extent cx="774700" cy="1024255"/>
                  <wp:effectExtent l="0" t="0" r="0" b="4445"/>
                  <wp:wrapNone/>
                  <wp:docPr id="25" name="图片 2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4700" cy="1024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4D2F5FB4" w14:textId="77777777" w:rsidR="00EB19AD" w:rsidRPr="008E64F6" w:rsidRDefault="001771E3" w:rsidP="008B536F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ind w:leftChars="24" w:left="336" w:right="354" w:hanging="283"/>
              <w:rPr>
                <w:rFonts w:asciiTheme="minorBidi" w:eastAsia="Microsoft JhengHei" w:hAnsiTheme="minorBidi"/>
                <w:lang w:val="en-US" w:eastAsia="zh-TW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向殘障女士和女童提供他們可以理解的信息</w:t>
            </w:r>
          </w:p>
          <w:p w14:paraId="61188D81" w14:textId="77777777" w:rsidR="008E64F6" w:rsidRDefault="008E64F6" w:rsidP="008E64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ind w:right="354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50F45D8C" w14:textId="77777777" w:rsidR="008E64F6" w:rsidRDefault="008E64F6" w:rsidP="008E64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ind w:right="354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57B1CAB9" w14:textId="77777777" w:rsidR="008E64F6" w:rsidRDefault="008E64F6" w:rsidP="008E64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ind w:right="354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176E337F" w14:textId="49B59F6C" w:rsidR="008E64F6" w:rsidRPr="008E64F6" w:rsidRDefault="008E64F6" w:rsidP="008E64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ind w:right="354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6E16A3" w:rsidRPr="008B536F" w14:paraId="12E49D35" w14:textId="77777777" w:rsidTr="008B536F">
        <w:tc>
          <w:tcPr>
            <w:tcW w:w="3656" w:type="dxa"/>
            <w:vAlign w:val="center"/>
          </w:tcPr>
          <w:p w14:paraId="30066BE6" w14:textId="66EF252F" w:rsidR="00EB19AD" w:rsidRPr="008B536F" w:rsidRDefault="00FE001A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110A98">
              <w:rPr>
                <w:rFonts w:cs="Arial"/>
                <w:noProof/>
                <w:sz w:val="28"/>
                <w:szCs w:val="28"/>
              </w:rPr>
              <w:drawing>
                <wp:anchor distT="0" distB="0" distL="114300" distR="114300" simplePos="0" relativeHeight="251684864" behindDoc="0" locked="0" layoutInCell="1" allowOverlap="1" wp14:anchorId="192320F5" wp14:editId="110F5F2B">
                  <wp:simplePos x="0" y="0"/>
                  <wp:positionH relativeFrom="column">
                    <wp:posOffset>774700</wp:posOffset>
                  </wp:positionH>
                  <wp:positionV relativeFrom="paragraph">
                    <wp:posOffset>-60960</wp:posOffset>
                  </wp:positionV>
                  <wp:extent cx="758825" cy="1035050"/>
                  <wp:effectExtent l="0" t="0" r="3175" b="6350"/>
                  <wp:wrapNone/>
                  <wp:docPr id="2" name="Picture 2" descr="A picture containing clipart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713AD">
              <w:rPr>
                <w:rFonts w:cs="Arial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686912" behindDoc="0" locked="0" layoutInCell="1" allowOverlap="1" wp14:anchorId="69C8AC0F" wp14:editId="0F819C5F">
                  <wp:simplePos x="0" y="0"/>
                  <wp:positionH relativeFrom="column">
                    <wp:posOffset>1585595</wp:posOffset>
                  </wp:positionH>
                  <wp:positionV relativeFrom="paragraph">
                    <wp:posOffset>-60960</wp:posOffset>
                  </wp:positionV>
                  <wp:extent cx="652145" cy="864235"/>
                  <wp:effectExtent l="0" t="0" r="0" b="0"/>
                  <wp:wrapNone/>
                  <wp:docPr id="124" name="Picture 1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652145" cy="8642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16" w:type="dxa"/>
            <w:vAlign w:val="center"/>
          </w:tcPr>
          <w:p w14:paraId="471F3297" w14:textId="5ABF3967" w:rsidR="00D020E6" w:rsidRPr="008B536F" w:rsidRDefault="001771E3" w:rsidP="008B536F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7" w:hanging="284"/>
              <w:rPr>
                <w:rFonts w:asciiTheme="minorBidi" w:eastAsia="Microsoft JhengHei" w:hAnsiTheme="minorBidi"/>
                <w:lang w:val="en-US" w:eastAsia="zh-TW"/>
              </w:rPr>
            </w:pPr>
            <w:r w:rsidRPr="008B536F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遵守聯合國《殘疾人權利公約》。</w:t>
            </w:r>
          </w:p>
        </w:tc>
      </w:tr>
    </w:tbl>
    <w:p w14:paraId="597356D6" w14:textId="77777777" w:rsidR="008B536F" w:rsidRPr="008B536F" w:rsidRDefault="008B536F" w:rsidP="008B536F">
      <w:pPr>
        <w:spacing w:line="360" w:lineRule="auto"/>
        <w:rPr>
          <w:rFonts w:asciiTheme="minorBidi" w:eastAsia="Microsoft JhengHei" w:hAnsiTheme="minorBidi"/>
        </w:rPr>
      </w:pPr>
      <w:r w:rsidRPr="008B536F">
        <w:rPr>
          <w:rFonts w:asciiTheme="minorBidi" w:eastAsia="Microsoft JhengHei" w:hAnsiTheme="minorBidi"/>
        </w:rPr>
        <w:br w:type="page"/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3284"/>
        <w:gridCol w:w="5958"/>
      </w:tblGrid>
      <w:tr w:rsidR="008B536F" w:rsidRPr="008B536F" w14:paraId="337E2CD7" w14:textId="77777777" w:rsidTr="005C196F">
        <w:tc>
          <w:tcPr>
            <w:tcW w:w="3284" w:type="dxa"/>
            <w:vAlign w:val="center"/>
          </w:tcPr>
          <w:p w14:paraId="38D7369F" w14:textId="77777777" w:rsidR="008B536F" w:rsidRPr="008B536F" w:rsidRDefault="008B536F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PH" w:eastAsia="en-PH"/>
              </w:rPr>
            </w:pPr>
            <w:r w:rsidRPr="008B536F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78720" behindDoc="0" locked="0" layoutInCell="1" allowOverlap="1" wp14:anchorId="232323AF" wp14:editId="7B60EA5E">
                  <wp:simplePos x="0" y="0"/>
                  <wp:positionH relativeFrom="column">
                    <wp:posOffset>515620</wp:posOffset>
                  </wp:positionH>
                  <wp:positionV relativeFrom="paragraph">
                    <wp:posOffset>248285</wp:posOffset>
                  </wp:positionV>
                  <wp:extent cx="1282700" cy="1282700"/>
                  <wp:effectExtent l="0" t="0" r="0" b="0"/>
                  <wp:wrapNone/>
                  <wp:docPr id="4" name="图片 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3357344D" w14:textId="77777777" w:rsidR="008B536F" w:rsidRPr="008B536F" w:rsidRDefault="008B536F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Style w:val="normaltextrun"/>
                <w:rFonts w:asciiTheme="minorBidi" w:eastAsia="Microsoft JhengHei" w:hAnsiTheme="minorBidi"/>
                <w:b/>
                <w:bCs/>
                <w:color w:val="7030A0"/>
                <w:sz w:val="40"/>
                <w:szCs w:val="4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/>
                <w:b/>
                <w:bCs/>
                <w:color w:val="7030A0"/>
                <w:sz w:val="40"/>
                <w:szCs w:val="40"/>
                <w:lang w:val="zh-HK" w:eastAsia="zh-TW"/>
              </w:rPr>
              <w:t>特別銘謝</w:t>
            </w:r>
          </w:p>
        </w:tc>
      </w:tr>
      <w:tr w:rsidR="008B536F" w:rsidRPr="008B536F" w14:paraId="4762D3F4" w14:textId="77777777" w:rsidTr="005C196F">
        <w:tc>
          <w:tcPr>
            <w:tcW w:w="3284" w:type="dxa"/>
            <w:vAlign w:val="center"/>
          </w:tcPr>
          <w:p w14:paraId="0A8AF6CC" w14:textId="77777777" w:rsidR="008B536F" w:rsidRPr="008B536F" w:rsidRDefault="008B536F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102A968D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color w:val="000000" w:themeColor="text1"/>
                <w:sz w:val="20"/>
                <w:szCs w:val="20"/>
                <w:lang w:val="zh-HK" w:eastAsia="zh-TW"/>
              </w:rPr>
              <w:t>本冊子的作者是誰？</w:t>
            </w:r>
          </w:p>
          <w:p w14:paraId="4CDE59AB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澳洲殘障女性組織於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2019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年撰寫本冊子。</w:t>
            </w:r>
          </w:p>
          <w:p w14:paraId="0922C2AD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ind w:left="2835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eastAsia="zh-TW"/>
              </w:rPr>
            </w:pPr>
          </w:p>
          <w:p w14:paraId="15931A40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本冊子僅用於一般教育和信息。</w:t>
            </w:r>
          </w:p>
        </w:tc>
      </w:tr>
      <w:tr w:rsidR="008B536F" w:rsidRPr="008B536F" w14:paraId="229E4A33" w14:textId="77777777" w:rsidTr="005C196F">
        <w:tc>
          <w:tcPr>
            <w:tcW w:w="3284" w:type="dxa"/>
            <w:vAlign w:val="center"/>
          </w:tcPr>
          <w:p w14:paraId="356A1527" w14:textId="77777777" w:rsidR="008B536F" w:rsidRPr="008B536F" w:rsidRDefault="008B536F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958" w:type="dxa"/>
            <w:vAlign w:val="center"/>
          </w:tcPr>
          <w:p w14:paraId="41BA4705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val="zh-HK"/>
              </w:rPr>
              <w:t>版權</w:t>
            </w:r>
          </w:p>
          <w:p w14:paraId="22435A18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 xml:space="preserve">© 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>版權所有</w:t>
            </w:r>
          </w:p>
          <w:p w14:paraId="0CE404F1" w14:textId="77777777" w:rsidR="008B536F" w:rsidRPr="008B536F" w:rsidRDefault="008B536F" w:rsidP="008B536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</w:rPr>
            </w:pPr>
            <w:r w:rsidRPr="008B536F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Women With Disabilities Australia (WWDA)</w:t>
            </w:r>
            <w:r w:rsidRPr="008B536F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（澳洲殘障女性組織）</w:t>
            </w:r>
            <w:r w:rsidRPr="008B536F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2019</w:t>
            </w:r>
          </w:p>
        </w:tc>
      </w:tr>
      <w:tr w:rsidR="008B536F" w:rsidRPr="008B536F" w14:paraId="270A86E0" w14:textId="77777777" w:rsidTr="005C196F">
        <w:trPr>
          <w:trHeight w:val="1984"/>
        </w:trPr>
        <w:tc>
          <w:tcPr>
            <w:tcW w:w="3284" w:type="dxa"/>
            <w:vAlign w:val="center"/>
          </w:tcPr>
          <w:p w14:paraId="2D91464B" w14:textId="77777777" w:rsidR="008B536F" w:rsidRPr="008B536F" w:rsidRDefault="008B536F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394274D4" w14:textId="77777777" w:rsidR="008B536F" w:rsidRPr="008B536F" w:rsidRDefault="008B536F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4588AABA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本冊子之所有知識產權，包括版權和專利，均由澳洲殘障女性組織擁有持牌。</w:t>
            </w:r>
          </w:p>
        </w:tc>
      </w:tr>
      <w:tr w:rsidR="008B536F" w:rsidRPr="008B536F" w14:paraId="274B05E1" w14:textId="77777777" w:rsidTr="005C196F">
        <w:tc>
          <w:tcPr>
            <w:tcW w:w="3284" w:type="dxa"/>
            <w:vAlign w:val="center"/>
          </w:tcPr>
          <w:p w14:paraId="59E50907" w14:textId="77777777" w:rsidR="008B536F" w:rsidRPr="008B536F" w:rsidRDefault="008B536F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958" w:type="dxa"/>
            <w:vAlign w:val="center"/>
          </w:tcPr>
          <w:p w14:paraId="42984096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val="zh-HK" w:eastAsia="zh-TW"/>
              </w:rPr>
              <w:t>本冊子由以下機構贊助。</w:t>
            </w:r>
          </w:p>
          <w:p w14:paraId="65F29BAC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 xml:space="preserve">National Disability Insurance Scheme 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（國家殘障保險計劃）資助澳洲殘障女性組織建立了本網站。</w:t>
            </w:r>
          </w:p>
        </w:tc>
      </w:tr>
      <w:tr w:rsidR="008B536F" w:rsidRPr="008B536F" w14:paraId="01C95088" w14:textId="77777777" w:rsidTr="005C196F">
        <w:tc>
          <w:tcPr>
            <w:tcW w:w="3284" w:type="dxa"/>
            <w:vAlign w:val="center"/>
          </w:tcPr>
          <w:p w14:paraId="042D4DE7" w14:textId="77777777" w:rsidR="008B536F" w:rsidRPr="008B536F" w:rsidRDefault="008B536F" w:rsidP="008B53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59123D21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sz w:val="20"/>
                <w:szCs w:val="20"/>
                <w:lang w:eastAsia="zh-TW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bCs/>
                <w:sz w:val="20"/>
                <w:szCs w:val="20"/>
                <w:lang w:val="zh-HK" w:eastAsia="zh-TW"/>
              </w:rPr>
              <w:t>本簡介中使用的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/>
                <w:bCs/>
                <w:sz w:val="20"/>
                <w:szCs w:val="20"/>
                <w:lang w:val="zh-HK"/>
              </w:rPr>
              <w:t>圖像由</w:t>
            </w:r>
          </w:p>
          <w:p w14:paraId="2BC00D41" w14:textId="77777777" w:rsidR="008B536F" w:rsidRPr="008B536F" w:rsidRDefault="008B536F" w:rsidP="008B536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Fonts w:asciiTheme="minorBidi" w:eastAsia="Microsoft JhengHei" w:hAnsiTheme="minorBidi" w:cstheme="minorBidi"/>
              </w:rPr>
            </w:pP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Easy on the I Images © 2018 Leeds and York Partnership NHS Foundation Trust.</w:t>
            </w:r>
            <w:r w:rsidRPr="008B536F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授權使用。</w:t>
            </w:r>
            <w:hyperlink r:id="rId31" w:history="1">
              <w:r w:rsidRPr="008B536F">
                <w:rPr>
                  <w:rFonts w:asciiTheme="minorBidi" w:eastAsia="Microsoft JhengHei" w:hAnsiTheme="minorBidi" w:cstheme="minorBidi"/>
                  <w:bCs/>
                  <w:color w:val="0563C1"/>
                  <w:sz w:val="20"/>
                  <w:szCs w:val="20"/>
                  <w:u w:val="single"/>
                  <w:lang w:eastAsia="zh-CN"/>
                </w:rPr>
                <w:t>www.easyonthei.nhs.uk</w:t>
              </w:r>
            </w:hyperlink>
          </w:p>
        </w:tc>
      </w:tr>
    </w:tbl>
    <w:p w14:paraId="10E30AB6" w14:textId="77777777" w:rsidR="00D020E6" w:rsidRPr="008B536F" w:rsidRDefault="00213961" w:rsidP="008B536F">
      <w:pPr>
        <w:spacing w:line="360" w:lineRule="auto"/>
        <w:rPr>
          <w:rFonts w:asciiTheme="minorBidi" w:eastAsia="Microsoft JhengHei" w:hAnsiTheme="minorBidi"/>
        </w:rPr>
      </w:pPr>
    </w:p>
    <w:sectPr w:rsidR="00D020E6" w:rsidRPr="008B536F" w:rsidSect="008B536F">
      <w:footerReference w:type="default" r:id="rId32"/>
      <w:headerReference w:type="first" r:id="rId3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26DC1F" w14:textId="77777777" w:rsidR="00213961" w:rsidRDefault="00213961">
      <w:pPr>
        <w:spacing w:after="0" w:line="240" w:lineRule="auto"/>
      </w:pPr>
      <w:r>
        <w:separator/>
      </w:r>
    </w:p>
  </w:endnote>
  <w:endnote w:type="continuationSeparator" w:id="0">
    <w:p w14:paraId="3A7582A6" w14:textId="77777777" w:rsidR="00213961" w:rsidRDefault="002139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220999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B7E3C" w14:textId="7360BEE5" w:rsidR="00702C66" w:rsidRDefault="001771E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0E9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8368CC7" w14:textId="77777777" w:rsidR="00702C66" w:rsidRDefault="002139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751FF4" w14:textId="77777777" w:rsidR="00213961" w:rsidRDefault="00213961">
      <w:pPr>
        <w:spacing w:after="0" w:line="240" w:lineRule="auto"/>
      </w:pPr>
      <w:r>
        <w:separator/>
      </w:r>
    </w:p>
  </w:footnote>
  <w:footnote w:type="continuationSeparator" w:id="0">
    <w:p w14:paraId="3DD927BA" w14:textId="77777777" w:rsidR="00213961" w:rsidRDefault="002139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D19775" w14:textId="2C8443AC" w:rsidR="00702C66" w:rsidRDefault="008B536F" w:rsidP="008B536F">
    <w:pPr>
      <w:pStyle w:val="Header"/>
    </w:pPr>
    <w:r w:rsidRPr="009A64E5">
      <w:rPr>
        <w:rFonts w:asciiTheme="minorBidi" w:hAnsiTheme="minorBidi"/>
        <w:sz w:val="18"/>
        <w:szCs w:val="18"/>
        <w:lang w:val="en-US"/>
      </w:rPr>
      <w:t xml:space="preserve">Traditional Chinese | </w:t>
    </w:r>
    <w:r w:rsidRPr="009A64E5">
      <w:rPr>
        <w:rFonts w:asciiTheme="minorBidi" w:hAnsiTheme="minorBidi"/>
        <w:color w:val="1D1C1D"/>
        <w:sz w:val="18"/>
        <w:szCs w:val="18"/>
        <w:shd w:val="clear" w:color="auto" w:fill="FFFFFF"/>
      </w:rPr>
      <w:t>繁體中</w:t>
    </w:r>
    <w:r w:rsidRPr="009A64E5">
      <w:rPr>
        <w:rFonts w:asciiTheme="minorBidi" w:eastAsia="Microsoft JhengHei" w:hAnsiTheme="minorBidi"/>
        <w:color w:val="1D1C1D"/>
        <w:sz w:val="18"/>
        <w:szCs w:val="18"/>
        <w:shd w:val="clear" w:color="auto" w:fill="FFFFFF"/>
      </w:rPr>
      <w:t>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6576C2"/>
    <w:multiLevelType w:val="hybridMultilevel"/>
    <w:tmpl w:val="EA4AE06C"/>
    <w:lvl w:ilvl="0" w:tplc="25CA3CE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8F6A67F0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E610A0D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D67863E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9D401E9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C8C47BD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B8D43396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82B26646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F878D888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30E51117"/>
    <w:multiLevelType w:val="hybridMultilevel"/>
    <w:tmpl w:val="02B88938"/>
    <w:lvl w:ilvl="0" w:tplc="DA8A9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AAA1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C409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AA9B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56107A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7C449C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A61B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7E73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E61D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DW2tDQ2tDAwNzdR0lEKTi0uzszPAykwrAUAWauovCwAAAA="/>
  </w:docVars>
  <w:rsids>
    <w:rsidRoot w:val="006E16A3"/>
    <w:rsid w:val="00024C63"/>
    <w:rsid w:val="00103E67"/>
    <w:rsid w:val="00106712"/>
    <w:rsid w:val="001771E3"/>
    <w:rsid w:val="00213961"/>
    <w:rsid w:val="00216304"/>
    <w:rsid w:val="0023506E"/>
    <w:rsid w:val="004F3851"/>
    <w:rsid w:val="005C061A"/>
    <w:rsid w:val="00640E97"/>
    <w:rsid w:val="006E16A3"/>
    <w:rsid w:val="00730326"/>
    <w:rsid w:val="00834D70"/>
    <w:rsid w:val="008A3ECD"/>
    <w:rsid w:val="008B536F"/>
    <w:rsid w:val="008E0AAF"/>
    <w:rsid w:val="008E64F6"/>
    <w:rsid w:val="00984D0E"/>
    <w:rsid w:val="00AC7B21"/>
    <w:rsid w:val="00CF64A6"/>
    <w:rsid w:val="00D0687F"/>
    <w:rsid w:val="00DA1886"/>
    <w:rsid w:val="00E542B9"/>
    <w:rsid w:val="00FE0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B0E150"/>
  <w15:docId w15:val="{8EB19A52-185C-4E6E-9D11-AB9C94D46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19A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basedOn w:val="Normal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B19AD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02C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C66"/>
  </w:style>
  <w:style w:type="paragraph" w:styleId="Footer">
    <w:name w:val="footer"/>
    <w:basedOn w:val="Normal"/>
    <w:link w:val="FooterChar"/>
    <w:uiPriority w:val="99"/>
    <w:unhideWhenUsed/>
    <w:rsid w:val="00702C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C66"/>
  </w:style>
  <w:style w:type="character" w:styleId="CommentReference">
    <w:name w:val="annotation reference"/>
    <w:basedOn w:val="DefaultParagraphFont"/>
    <w:uiPriority w:val="99"/>
    <w:semiHidden/>
    <w:unhideWhenUsed/>
    <w:rsid w:val="00984D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4D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4D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4D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4D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4D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4D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://www.easyonthei.nhs.u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E4E9E5-0E05-7843-AFA7-746EC32CB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7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Project Office - Women With Disabilities Australia</cp:lastModifiedBy>
  <cp:revision>25</cp:revision>
  <dcterms:created xsi:type="dcterms:W3CDTF">2019-11-14T05:35:00Z</dcterms:created>
  <dcterms:modified xsi:type="dcterms:W3CDTF">2020-01-14T04:00:00Z</dcterms:modified>
</cp:coreProperties>
</file>